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426F6" w14:textId="77777777" w:rsidR="001445D1" w:rsidRDefault="001445D1">
      <w:pPr>
        <w:rPr>
          <w:b/>
          <w:bCs/>
        </w:rPr>
      </w:pPr>
      <w:r w:rsidRPr="001445D1">
        <w:rPr>
          <w:b/>
          <w:bCs/>
        </w:rPr>
        <w:t>Portugalský jazyk a reálie Portugalska</w:t>
      </w:r>
      <w:r w:rsidR="0096105F">
        <w:rPr>
          <w:b/>
          <w:bCs/>
        </w:rPr>
        <w:t xml:space="preserve"> (prípadne portugalsky hovoriacich krajín – Brazílie)</w:t>
      </w:r>
    </w:p>
    <w:p w14:paraId="1567B16B" w14:textId="6393B47E" w:rsidR="001445D1" w:rsidRDefault="001445D1">
      <w:pPr>
        <w:rPr>
          <w:b/>
          <w:bCs/>
        </w:rPr>
      </w:pPr>
      <w:r>
        <w:rPr>
          <w:b/>
          <w:bCs/>
        </w:rPr>
        <w:t>Cieľ: Osvojiť si základy portugalského jazyka v praktických situáciách</w:t>
      </w:r>
      <w:r w:rsidR="00307FCD">
        <w:rPr>
          <w:b/>
          <w:bCs/>
        </w:rPr>
        <w:t xml:space="preserve"> a dozvedieť sa zaujímavé informácie o Portugalsku, prednášky kombinované s výučbou portugalčiny zamerané na najzaujímavejšie fakty, priblíženie kultúry, histórie, gastronómie a zaujímavostí Portugalska</w:t>
      </w:r>
      <w:r w:rsidR="00384743">
        <w:rPr>
          <w:b/>
          <w:bCs/>
        </w:rPr>
        <w:t>.</w:t>
      </w:r>
    </w:p>
    <w:p w14:paraId="3480393D" w14:textId="57596789" w:rsidR="00384743" w:rsidRDefault="00384743">
      <w:pPr>
        <w:rPr>
          <w:b/>
          <w:bCs/>
        </w:rPr>
      </w:pPr>
      <w:r>
        <w:rPr>
          <w:b/>
          <w:bCs/>
        </w:rPr>
        <w:t xml:space="preserve">Na konci akademického roka budú mať študenti možnosť zúčastniť </w:t>
      </w:r>
      <w:r>
        <w:rPr>
          <w:b/>
          <w:bCs/>
        </w:rPr>
        <w:t>sa</w:t>
      </w:r>
      <w:r>
        <w:rPr>
          <w:b/>
          <w:bCs/>
        </w:rPr>
        <w:t xml:space="preserve"> poznávacieho zájazdu do Portugalska s finančnou spoluúčasťou UTV Zvolen.</w:t>
      </w:r>
    </w:p>
    <w:p w14:paraId="460E07B3" w14:textId="77777777" w:rsidR="0046011F" w:rsidRDefault="0046011F">
      <w:pPr>
        <w:rPr>
          <w:b/>
          <w:bCs/>
        </w:rPr>
      </w:pPr>
    </w:p>
    <w:p w14:paraId="234A2FDA" w14:textId="77777777" w:rsidR="0046011F" w:rsidRDefault="0046011F">
      <w:pPr>
        <w:rPr>
          <w:b/>
          <w:bCs/>
        </w:rPr>
      </w:pPr>
      <w:r>
        <w:rPr>
          <w:b/>
          <w:bCs/>
        </w:rPr>
        <w:t>SYLABY:</w:t>
      </w:r>
      <w:r w:rsidR="00307FCD">
        <w:rPr>
          <w:b/>
          <w:bCs/>
        </w:rPr>
        <w:t xml:space="preserve"> Jazyková zložka</w:t>
      </w:r>
    </w:p>
    <w:p w14:paraId="701A7F28" w14:textId="77777777" w:rsidR="001445D1" w:rsidRDefault="001445D1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beceda, výslovnosť</w:t>
      </w:r>
    </w:p>
    <w:p w14:paraId="438D0DE1" w14:textId="77777777" w:rsidR="0096105F" w:rsidRDefault="001445D1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ozdravy</w:t>
      </w:r>
      <w:r w:rsidR="00C16BD3">
        <w:rPr>
          <w:b/>
          <w:bCs/>
        </w:rPr>
        <w:t xml:space="preserve"> -predstaviť sa, základné informácie o sebe</w:t>
      </w:r>
    </w:p>
    <w:p w14:paraId="155A3D65" w14:textId="77777777" w:rsidR="001445D1" w:rsidRDefault="0096105F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loveso byť – Ser, estar, haver</w:t>
      </w:r>
    </w:p>
    <w:p w14:paraId="41F1F833" w14:textId="77777777" w:rsidR="0046011F" w:rsidRDefault="0046011F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členy, podstatné mená, prídavné mená</w:t>
      </w:r>
    </w:p>
    <w:p w14:paraId="7ACB9251" w14:textId="77777777" w:rsidR="001445D1" w:rsidRDefault="0046011F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redmety</w:t>
      </w:r>
      <w:r w:rsidR="001445D1">
        <w:rPr>
          <w:b/>
          <w:bCs/>
        </w:rPr>
        <w:t xml:space="preserve"> okolo nás </w:t>
      </w:r>
    </w:p>
    <w:p w14:paraId="6EB92CCD" w14:textId="77777777" w:rsidR="00C56E36" w:rsidRDefault="00C56E36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Tvorba oznamovacej vety, otázky a záporu</w:t>
      </w:r>
    </w:p>
    <w:p w14:paraId="50F8AC95" w14:textId="77777777" w:rsidR="00C56E36" w:rsidRDefault="00C56E36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Opytovacie</w:t>
      </w:r>
      <w:r w:rsidR="00C16BD3">
        <w:rPr>
          <w:b/>
          <w:bCs/>
        </w:rPr>
        <w:t>, ukazovacie</w:t>
      </w:r>
      <w:r>
        <w:rPr>
          <w:b/>
          <w:bCs/>
        </w:rPr>
        <w:t xml:space="preserve"> a privlastňovacie zámená</w:t>
      </w:r>
    </w:p>
    <w:p w14:paraId="6F01B08F" w14:textId="77777777" w:rsidR="00C56E36" w:rsidRDefault="00C56E36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Číslovky, farby</w:t>
      </w:r>
    </w:p>
    <w:p w14:paraId="2EDF5563" w14:textId="77777777" w:rsidR="0096105F" w:rsidRDefault="0096105F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ni v týždni, mesiace, ročné obdobia</w:t>
      </w:r>
    </w:p>
    <w:p w14:paraId="48DB7F1F" w14:textId="77777777" w:rsidR="00C56E36" w:rsidRDefault="00C56E36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Predložky </w:t>
      </w:r>
    </w:p>
    <w:p w14:paraId="27A89F08" w14:textId="77777777" w:rsidR="001445D1" w:rsidRDefault="001445D1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Základné slovesá – jednoduchý prítomný čas</w:t>
      </w:r>
      <w:r w:rsidR="0096105F">
        <w:rPr>
          <w:b/>
          <w:bCs/>
        </w:rPr>
        <w:t xml:space="preserve"> </w:t>
      </w:r>
    </w:p>
    <w:p w14:paraId="0AE9B66C" w14:textId="77777777" w:rsidR="0096105F" w:rsidRDefault="0096105F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Čas – koľko je hodín</w:t>
      </w:r>
    </w:p>
    <w:p w14:paraId="43080FC5" w14:textId="77777777" w:rsidR="0096105F" w:rsidRDefault="0096105F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enná rutina</w:t>
      </w:r>
    </w:p>
    <w:p w14:paraId="2751DDCC" w14:textId="77777777" w:rsidR="001445D1" w:rsidRDefault="001445D1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Modelové situácie a frázy – reštaurácia, kaviareň, stanica, letisko, múzeum</w:t>
      </w:r>
      <w:r w:rsidR="00C16BD3">
        <w:rPr>
          <w:b/>
          <w:bCs/>
        </w:rPr>
        <w:t xml:space="preserve"> (slovná zásoba, frázy)</w:t>
      </w:r>
    </w:p>
    <w:p w14:paraId="0AB69DCD" w14:textId="77777777" w:rsidR="001445D1" w:rsidRDefault="001445D1" w:rsidP="001445D1">
      <w:pPr>
        <w:pStyle w:val="Odsekzoznamu"/>
        <w:rPr>
          <w:b/>
          <w:bCs/>
        </w:rPr>
      </w:pPr>
    </w:p>
    <w:p w14:paraId="1AD067EA" w14:textId="77777777" w:rsidR="001445D1" w:rsidRDefault="001445D1" w:rsidP="001445D1">
      <w:pPr>
        <w:rPr>
          <w:b/>
          <w:bCs/>
        </w:rPr>
      </w:pPr>
      <w:r>
        <w:rPr>
          <w:b/>
          <w:bCs/>
        </w:rPr>
        <w:t xml:space="preserve">Reálie Portugalska – </w:t>
      </w:r>
    </w:p>
    <w:p w14:paraId="482F3674" w14:textId="77777777" w:rsidR="001445D1" w:rsidRDefault="001445D1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Opis krajiny, poloha, prírodné podmienky</w:t>
      </w:r>
      <w:r w:rsidR="00307FCD">
        <w:rPr>
          <w:b/>
          <w:bCs/>
        </w:rPr>
        <w:t>, turistické destinácie</w:t>
      </w:r>
    </w:p>
    <w:p w14:paraId="5648CDB1" w14:textId="77777777" w:rsidR="001445D1" w:rsidRDefault="001445D1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Ľudia a jazyk, národ</w:t>
      </w:r>
      <w:r w:rsidR="00307FCD">
        <w:rPr>
          <w:b/>
          <w:bCs/>
        </w:rPr>
        <w:t>, mentalita</w:t>
      </w:r>
    </w:p>
    <w:p w14:paraId="4207D911" w14:textId="77777777" w:rsidR="001445D1" w:rsidRDefault="001445D1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Míľniky histórie a ich vplyv na kultúru a</w:t>
      </w:r>
      <w:r w:rsidR="00307FCD">
        <w:rPr>
          <w:b/>
          <w:bCs/>
        </w:rPr>
        <w:t xml:space="preserve"> súčasnosť</w:t>
      </w:r>
    </w:p>
    <w:p w14:paraId="421F2BE1" w14:textId="77777777" w:rsidR="001445D1" w:rsidRDefault="001445D1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Tradície,</w:t>
      </w:r>
      <w:r w:rsidR="00307FCD">
        <w:rPr>
          <w:b/>
          <w:bCs/>
        </w:rPr>
        <w:t xml:space="preserve"> významné</w:t>
      </w:r>
      <w:r>
        <w:rPr>
          <w:b/>
          <w:bCs/>
        </w:rPr>
        <w:t xml:space="preserve"> sviatky</w:t>
      </w:r>
    </w:p>
    <w:p w14:paraId="40E33440" w14:textId="77777777" w:rsidR="001445D1" w:rsidRDefault="001445D1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Kultúrne pamiatky</w:t>
      </w:r>
      <w:r w:rsidR="00307FCD">
        <w:rPr>
          <w:b/>
          <w:bCs/>
        </w:rPr>
        <w:t xml:space="preserve"> a architektúra</w:t>
      </w:r>
    </w:p>
    <w:p w14:paraId="67584919" w14:textId="77777777" w:rsidR="001445D1" w:rsidRDefault="001445D1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Gastronómia</w:t>
      </w:r>
      <w:r w:rsidR="00307FCD">
        <w:rPr>
          <w:b/>
          <w:bCs/>
        </w:rPr>
        <w:t xml:space="preserve"> – špeciality, </w:t>
      </w:r>
      <w:r w:rsidR="004C36EA">
        <w:rPr>
          <w:b/>
          <w:bCs/>
        </w:rPr>
        <w:t xml:space="preserve">„bacalhau“, </w:t>
      </w:r>
      <w:r w:rsidR="00307FCD">
        <w:rPr>
          <w:b/>
          <w:bCs/>
        </w:rPr>
        <w:t>víno, sladké dezerty</w:t>
      </w:r>
      <w:r w:rsidR="004C36EA">
        <w:rPr>
          <w:b/>
          <w:bCs/>
        </w:rPr>
        <w:t xml:space="preserve"> – pastel de nata, káva a jej druhy</w:t>
      </w:r>
    </w:p>
    <w:p w14:paraId="40F939B8" w14:textId="77777777" w:rsidR="00307FCD" w:rsidRDefault="00307FCD" w:rsidP="001445D1">
      <w:pPr>
        <w:pStyle w:val="Odsekzoznamu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Zaujímavosti, ktoré nikde inde nenájdete– Azujelos, Fado, Portské víno, korok, </w:t>
      </w:r>
      <w:r w:rsidR="004C36EA">
        <w:rPr>
          <w:b/>
          <w:bCs/>
        </w:rPr>
        <w:t>pojem „s</w:t>
      </w:r>
      <w:r>
        <w:rPr>
          <w:b/>
          <w:bCs/>
        </w:rPr>
        <w:t>audade</w:t>
      </w:r>
      <w:r w:rsidR="004C36EA">
        <w:rPr>
          <w:b/>
          <w:bCs/>
        </w:rPr>
        <w:t>“</w:t>
      </w:r>
    </w:p>
    <w:p w14:paraId="3428286D" w14:textId="77777777" w:rsidR="001445D1" w:rsidRDefault="001445D1" w:rsidP="0096105F">
      <w:pPr>
        <w:pStyle w:val="Odsekzoznamu"/>
        <w:rPr>
          <w:b/>
          <w:bCs/>
        </w:rPr>
      </w:pPr>
    </w:p>
    <w:p w14:paraId="03A3BC9C" w14:textId="77777777" w:rsidR="0096105F" w:rsidRPr="001445D1" w:rsidRDefault="0096105F" w:rsidP="0096105F">
      <w:pPr>
        <w:pStyle w:val="Odsekzoznamu"/>
        <w:rPr>
          <w:b/>
          <w:bCs/>
        </w:rPr>
      </w:pPr>
      <w:r>
        <w:rPr>
          <w:b/>
          <w:bCs/>
        </w:rPr>
        <w:t>(prípadne ďalší semester/rok by bol zameraný na Brazíliu – podľa záujmu)</w:t>
      </w:r>
      <w:r>
        <w:rPr>
          <w:b/>
          <w:bCs/>
        </w:rPr>
        <w:br/>
      </w:r>
    </w:p>
    <w:sectPr w:rsidR="0096105F" w:rsidRPr="001445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8022AE"/>
    <w:multiLevelType w:val="hybridMultilevel"/>
    <w:tmpl w:val="3F565856"/>
    <w:lvl w:ilvl="0" w:tplc="06A2B1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493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MDA0MTUzNjIxM7dU0lEKTi0uzszPAykwqgUA/u4YISwAAAA="/>
  </w:docVars>
  <w:rsids>
    <w:rsidRoot w:val="001445D1"/>
    <w:rsid w:val="001445D1"/>
    <w:rsid w:val="00160E55"/>
    <w:rsid w:val="00307FCD"/>
    <w:rsid w:val="00384743"/>
    <w:rsid w:val="0046011F"/>
    <w:rsid w:val="004C36EA"/>
    <w:rsid w:val="0096105F"/>
    <w:rsid w:val="00BB505A"/>
    <w:rsid w:val="00C16BD3"/>
    <w:rsid w:val="00C5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57CE44"/>
  <w15:chartTrackingRefBased/>
  <w15:docId w15:val="{B67F28C1-E3ED-48B3-824E-3FB11928F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1445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a Glovňová</dc:creator>
  <cp:keywords/>
  <dc:description/>
  <cp:lastModifiedBy>Dana Štímeľová</cp:lastModifiedBy>
  <cp:revision>3</cp:revision>
  <dcterms:created xsi:type="dcterms:W3CDTF">2023-01-20T08:34:00Z</dcterms:created>
  <dcterms:modified xsi:type="dcterms:W3CDTF">2023-01-20T08:39:00Z</dcterms:modified>
</cp:coreProperties>
</file>